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9-22</w:t>
      </w:r>
      <w:r>
        <w:t xml:space="preserve"> </w:t>
      </w:r>
      <w:r>
        <w:t xml:space="preserve">06:32:2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2f6f6af0a55c21ddfc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9-22T06:32:31Z</dcterms:created>
  <dcterms:modified xsi:type="dcterms:W3CDTF">2022-09-22T06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9-22 06:32:24</vt:lpwstr>
  </property>
</Properties>
</file>